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01C2148" w14:textId="77777777" w:rsidR="005369CD" w:rsidRPr="00124F53" w:rsidRDefault="00585A59" w:rsidP="00585A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>
        <w:rPr>
          <w:rFonts w:ascii="Traditional Arabic" w:hAnsi="Traditional Arabic" w:cs="Traditional Arabic"/>
          <w:b/>
          <w:bCs/>
          <w:u w:val="single"/>
        </w:rPr>
        <w:t>Ref</w:t>
      </w:r>
      <w:r w:rsidR="007A15A8">
        <w:rPr>
          <w:rFonts w:ascii="Traditional Arabic" w:hAnsi="Traditional Arabic" w:cs="Traditional Arabic"/>
          <w:b/>
          <w:bCs/>
          <w:u w:val="single"/>
        </w:rPr>
        <w:t>:</w:t>
      </w:r>
      <w:r w:rsidR="00E4529E" w:rsidRPr="00E4529E">
        <w:rPr>
          <w:rtl/>
        </w:rPr>
        <w:t xml:space="preserve"> </w:t>
      </w:r>
      <w:proofErr w:type="spellStart"/>
      <w:r w:rsidR="00E4529E" w:rsidRPr="00E4529E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="005369CD"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="005369CD"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>
        <w:rPr>
          <w:rFonts w:ascii="Traditional Arabic" w:hAnsi="Traditional Arabic" w:cs="Traditional Arabic"/>
          <w:b/>
          <w:bCs/>
          <w:u w:val="single"/>
        </w:rPr>
        <w:t>Date</w:t>
      </w:r>
      <w:r w:rsidR="007A15A8">
        <w:rPr>
          <w:rFonts w:ascii="Traditional Arabic" w:hAnsi="Traditional Arabic" w:cs="Traditional Arabic"/>
          <w:b/>
          <w:bCs/>
          <w:u w:val="single"/>
        </w:rPr>
        <w:t>:</w:t>
      </w:r>
      <w:r>
        <w:rPr>
          <w:rFonts w:ascii="Traditional Arabic" w:hAnsi="Traditional Arabic" w:cs="Traditional Arabic"/>
          <w:b/>
          <w:bCs/>
          <w:u w:val="single"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</w:p>
    <w:p w14:paraId="3235B60D" w14:textId="77777777" w:rsidR="007A15A8" w:rsidRPr="00E4529E" w:rsidRDefault="007A15A8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4"/>
          <w:szCs w:val="34"/>
          <w:u w:val="single"/>
          <w:lang w:bidi="ar-EG"/>
        </w:rPr>
      </w:pPr>
      <w:bookmarkStart w:id="0" w:name="نوع_المعاملة"/>
      <w:bookmarkEnd w:id="0"/>
    </w:p>
    <w:p w14:paraId="5195E3F8" w14:textId="77777777" w:rsidR="005369CD" w:rsidRDefault="001C6DA7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7E57735D" w14:textId="77777777" w:rsidR="00E4529E" w:rsidRPr="00EB65CF" w:rsidRDefault="00E4529E" w:rsidP="00E4529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</w:p>
    <w:p w14:paraId="7BF1A18E" w14:textId="77777777" w:rsidR="005369CD" w:rsidRPr="00387402" w:rsidRDefault="00794A7A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1" w:name="نص_مقدم_الطلب1"/>
      <w:bookmarkStart w:id="2" w:name="_Hlk116919502"/>
      <w:bookmarkEnd w:id="1"/>
      <w:r>
        <w:rPr>
          <w:rFonts w:ascii="Traditional Arabic" w:hAnsi="Traditional Arabic" w:cs="Traditional Arabic" w:hint="cs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bookmarkEnd w:id="2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0E54ED96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FCFBEA4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FD195BC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66A2664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14F7CAE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16EFB72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29B13542" w14:textId="77777777" w:rsidR="003D60D0" w:rsidRPr="00A5616C" w:rsidRDefault="003D60D0" w:rsidP="007A15A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6B2B4757" w14:textId="77777777" w:rsidR="00E4529E" w:rsidRDefault="00E4529E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center"/>
        <w:rPr>
          <w:rFonts w:ascii="Traditional Arabic" w:hAnsi="Traditional Arabic" w:cs="Traditional Arabic"/>
          <w:sz w:val="30"/>
          <w:szCs w:val="30"/>
          <w:lang w:val="en-GB"/>
        </w:rPr>
      </w:pPr>
      <w:bookmarkStart w:id="3" w:name="التوثيق"/>
      <w:bookmarkStart w:id="4" w:name="_Hlk116919448"/>
      <w:bookmarkEnd w:id="3"/>
    </w:p>
    <w:p w14:paraId="765CC91E" w14:textId="77777777" w:rsidR="005369CD" w:rsidRPr="004075E7" w:rsidRDefault="007242B7" w:rsidP="00E4529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center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609C6F1F" w14:textId="77777777" w:rsidR="005369CD" w:rsidRDefault="005369CD" w:rsidP="007A15A8">
      <w:pPr>
        <w:tabs>
          <w:tab w:val="left" w:pos="4822"/>
        </w:tabs>
        <w:bidi w:val="0"/>
        <w:ind w:hanging="36"/>
        <w:jc w:val="both"/>
        <w:rPr>
          <w:sz w:val="30"/>
          <w:szCs w:val="30"/>
        </w:rPr>
      </w:pPr>
    </w:p>
    <w:p w14:paraId="6C5FCF67" w14:textId="77777777" w:rsidR="00E4529E" w:rsidRPr="004075E7" w:rsidRDefault="00E4529E" w:rsidP="00E4529E">
      <w:pPr>
        <w:tabs>
          <w:tab w:val="left" w:pos="4822"/>
        </w:tabs>
        <w:bidi w:val="0"/>
        <w:ind w:hanging="36"/>
        <w:jc w:val="both"/>
        <w:rPr>
          <w:sz w:val="30"/>
          <w:szCs w:val="30"/>
        </w:rPr>
      </w:pPr>
    </w:p>
    <w:p w14:paraId="32A485C6" w14:textId="77777777" w:rsidR="00A5135A" w:rsidRPr="00AC4F17" w:rsidRDefault="005369CD" w:rsidP="007A15A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rtl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5" w:name="موقع_التوكيل"/>
      <w:bookmarkEnd w:id="5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  <w:bookmarkStart w:id="6" w:name="مدة_الاعتماد"/>
      <w:bookmarkEnd w:id="4"/>
      <w:bookmarkEnd w:id="6"/>
    </w:p>
    <w:p w14:paraId="6CACD15F" w14:textId="77777777" w:rsidR="00A5135A" w:rsidRDefault="00A5135A" w:rsidP="007A15A8">
      <w:pPr>
        <w:bidi w:val="0"/>
        <w:rPr>
          <w:rFonts w:ascii="Traditional Arabic" w:hAnsi="Traditional Arabic" w:cs="Traditional Arabic"/>
          <w:sz w:val="26"/>
          <w:szCs w:val="26"/>
          <w:rtl/>
        </w:rPr>
      </w:pPr>
    </w:p>
    <w:sectPr w:rsidR="00A5135A" w:rsidSect="00B858E1">
      <w:headerReference w:type="even" r:id="rId6"/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5058863" w14:textId="77777777" w:rsidR="00352E71" w:rsidRDefault="00352E71">
      <w:r>
        <w:separator/>
      </w:r>
    </w:p>
  </w:endnote>
  <w:endnote w:type="continuationSeparator" w:id="0">
    <w:p w14:paraId="3D19C0D9" w14:textId="77777777" w:rsidR="00352E71" w:rsidRDefault="00352E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8D4923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3BA605" w14:textId="77777777" w:rsidR="00B74C7F" w:rsidRPr="00DF3A22" w:rsidRDefault="00B74C7F" w:rsidP="00DF3A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78F140" w14:textId="77777777" w:rsidR="00431D2A" w:rsidRDefault="00431D2A" w:rsidP="00431D2A">
    <w:pPr>
      <w:pStyle w:val="Footer"/>
      <w:pBdr>
        <w:bottom w:val="single" w:sz="12" w:space="1" w:color="auto"/>
      </w:pBdr>
      <w:jc w:val="center"/>
    </w:pPr>
  </w:p>
  <w:p w14:paraId="5ECC17A3" w14:textId="77777777" w:rsidR="00431D2A" w:rsidRDefault="00431D2A" w:rsidP="00431D2A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  <w:bookmarkStart w:id="7" w:name="txtMissionAddress"/>
    <w:bookmarkEnd w:id="7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تلفون:6055888 - فاكس 6548826    </w:t>
    </w:r>
    <w:proofErr w:type="gramStart"/>
    <w:r>
      <w:rPr>
        <w:rFonts w:ascii="Arabic Typesetting" w:eastAsia="Times New Roman" w:hAnsi="Arabic Typesetting" w:cs="Arabic Typesetting"/>
        <w:sz w:val="32"/>
        <w:szCs w:val="32"/>
        <w:rtl/>
      </w:rPr>
      <w:t>ص .</w:t>
    </w:r>
    <w:proofErr w:type="gramEnd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 </w:t>
    </w:r>
    <w:proofErr w:type="gramStart"/>
    <w:r>
      <w:rPr>
        <w:rFonts w:ascii="Arabic Typesetting" w:eastAsia="Times New Roman" w:hAnsi="Arabic Typesetting" w:cs="Arabic Typesetting"/>
        <w:sz w:val="32"/>
        <w:szCs w:val="32"/>
        <w:rtl/>
      </w:rPr>
      <w:t>ب :</w:t>
    </w:r>
    <w:proofErr w:type="gramEnd"/>
    <w:r>
      <w:rPr>
        <w:rFonts w:ascii="Arabic Typesetting" w:eastAsia="Times New Roman" w:hAnsi="Arabic Typesetting" w:cs="Arabic Typesetting"/>
        <w:sz w:val="32"/>
        <w:szCs w:val="32"/>
        <w:rtl/>
      </w:rPr>
      <w:t xml:space="preserve"> 480 – الرمز البريدي: 21411</w:t>
    </w:r>
  </w:p>
  <w:p w14:paraId="56B3BDED" w14:textId="77777777" w:rsidR="00DF3A22" w:rsidRPr="00431D2A" w:rsidRDefault="00DF3A22" w:rsidP="00431D2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46DBDB" w14:textId="77777777" w:rsidR="00352E71" w:rsidRDefault="00352E71">
      <w:r>
        <w:separator/>
      </w:r>
    </w:p>
  </w:footnote>
  <w:footnote w:type="continuationSeparator" w:id="0">
    <w:p w14:paraId="126E1E4D" w14:textId="77777777" w:rsidR="00352E71" w:rsidRDefault="00352E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476811" w14:paraId="63CCF51D" w14:textId="77777777">
      <w:tc>
        <w:tcPr>
          <w:tcW w:w="0" w:type="auto"/>
        </w:tcPr>
        <w:p w14:paraId="01A803AA" w14:textId="77777777" w:rsidR="00476811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25A150D3" w14:textId="77777777" w:rsidR="00476811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38A66DBE" w14:textId="77777777" w:rsidR="00476811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B86BD3" w14:textId="77777777" w:rsidR="00DD2FD3" w:rsidRPr="000A39EB" w:rsidRDefault="00000000" w:rsidP="00A5135A">
    <w:pPr>
      <w:pStyle w:val="Header"/>
      <w:rPr>
        <w:rtl/>
      </w:rPr>
    </w:pPr>
    <w:r>
      <w:rPr>
        <w:noProof/>
        <w:rtl/>
      </w:rPr>
      <w:pict w14:anchorId="62B8E1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915E4" w14:paraId="39EB81C4" w14:textId="77777777" w:rsidTr="004730A5">
      <w:trPr>
        <w:jc w:val="center"/>
      </w:trPr>
      <w:tc>
        <w:tcPr>
          <w:tcW w:w="4410" w:type="dxa"/>
          <w:vAlign w:val="center"/>
        </w:tcPr>
        <w:p w14:paraId="7BFBD502" w14:textId="29B3A867" w:rsidR="003915E4" w:rsidRDefault="003915E4" w:rsidP="003915E4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 The Consulate General of Republic of the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0727A64A" w14:textId="77777777" w:rsidR="003915E4" w:rsidRDefault="003915E4" w:rsidP="003915E4">
          <w:pPr>
            <w:jc w:val="center"/>
          </w:pPr>
          <w:r>
            <w:rPr>
              <w:noProof/>
            </w:rPr>
            <w:drawing>
              <wp:inline distT="0" distB="0" distL="0" distR="0" wp14:anchorId="69A83364" wp14:editId="74C87D29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7232267" w14:textId="6091FF6A" w:rsidR="003915E4" w:rsidRPr="00105340" w:rsidRDefault="003915E4" w:rsidP="003915E4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1ADE0676" w14:textId="77777777" w:rsidR="005A0D57" w:rsidRDefault="00000000" w:rsidP="00457E76">
    <w:pPr>
      <w:pStyle w:val="Header"/>
      <w:contextualSpacing/>
    </w:pPr>
    <w:r>
      <w:rPr>
        <w:noProof/>
      </w:rPr>
      <w:pict w14:anchorId="4A76751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26AA9"/>
    <w:rsid w:val="00134042"/>
    <w:rsid w:val="00155406"/>
    <w:rsid w:val="00183E45"/>
    <w:rsid w:val="001857B7"/>
    <w:rsid w:val="001C16C4"/>
    <w:rsid w:val="001C6DA7"/>
    <w:rsid w:val="00212FEC"/>
    <w:rsid w:val="00285C6F"/>
    <w:rsid w:val="002B34E7"/>
    <w:rsid w:val="002D531A"/>
    <w:rsid w:val="00300F11"/>
    <w:rsid w:val="00303EE0"/>
    <w:rsid w:val="00305D69"/>
    <w:rsid w:val="00306BF4"/>
    <w:rsid w:val="0033103A"/>
    <w:rsid w:val="00351608"/>
    <w:rsid w:val="00352E71"/>
    <w:rsid w:val="00352F2C"/>
    <w:rsid w:val="003645CB"/>
    <w:rsid w:val="0038066D"/>
    <w:rsid w:val="003853C8"/>
    <w:rsid w:val="00387402"/>
    <w:rsid w:val="003915E4"/>
    <w:rsid w:val="003A6E61"/>
    <w:rsid w:val="003B0C8A"/>
    <w:rsid w:val="003D60D0"/>
    <w:rsid w:val="003F640D"/>
    <w:rsid w:val="004075E7"/>
    <w:rsid w:val="00411D6C"/>
    <w:rsid w:val="0042512D"/>
    <w:rsid w:val="004255F5"/>
    <w:rsid w:val="00431D2A"/>
    <w:rsid w:val="00457E76"/>
    <w:rsid w:val="00460C8F"/>
    <w:rsid w:val="00476811"/>
    <w:rsid w:val="0049101F"/>
    <w:rsid w:val="004B6902"/>
    <w:rsid w:val="004C4FEF"/>
    <w:rsid w:val="005318A5"/>
    <w:rsid w:val="005369CD"/>
    <w:rsid w:val="0057789E"/>
    <w:rsid w:val="00585A59"/>
    <w:rsid w:val="00586325"/>
    <w:rsid w:val="00586C05"/>
    <w:rsid w:val="005A0D57"/>
    <w:rsid w:val="005B17EE"/>
    <w:rsid w:val="006061D3"/>
    <w:rsid w:val="00610CAF"/>
    <w:rsid w:val="00617ABF"/>
    <w:rsid w:val="00625688"/>
    <w:rsid w:val="00625A4C"/>
    <w:rsid w:val="00637622"/>
    <w:rsid w:val="00650072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94A7A"/>
    <w:rsid w:val="007A15A8"/>
    <w:rsid w:val="007A204F"/>
    <w:rsid w:val="007E1DE0"/>
    <w:rsid w:val="008134B3"/>
    <w:rsid w:val="0084689E"/>
    <w:rsid w:val="008B48B4"/>
    <w:rsid w:val="008C1B8E"/>
    <w:rsid w:val="008D2F76"/>
    <w:rsid w:val="008D72C2"/>
    <w:rsid w:val="008F77CB"/>
    <w:rsid w:val="009015ED"/>
    <w:rsid w:val="00922522"/>
    <w:rsid w:val="009349B5"/>
    <w:rsid w:val="0093615C"/>
    <w:rsid w:val="009454BF"/>
    <w:rsid w:val="00965A22"/>
    <w:rsid w:val="0097750D"/>
    <w:rsid w:val="00986FA3"/>
    <w:rsid w:val="009C69EF"/>
    <w:rsid w:val="009D5B4B"/>
    <w:rsid w:val="00A02DA7"/>
    <w:rsid w:val="00A136DD"/>
    <w:rsid w:val="00A40D51"/>
    <w:rsid w:val="00A5135A"/>
    <w:rsid w:val="00A97FCE"/>
    <w:rsid w:val="00AB76D0"/>
    <w:rsid w:val="00AC4F17"/>
    <w:rsid w:val="00AD084A"/>
    <w:rsid w:val="00AD3825"/>
    <w:rsid w:val="00AE6091"/>
    <w:rsid w:val="00AE7278"/>
    <w:rsid w:val="00AF021F"/>
    <w:rsid w:val="00B23905"/>
    <w:rsid w:val="00B54EF2"/>
    <w:rsid w:val="00B67607"/>
    <w:rsid w:val="00B74C7F"/>
    <w:rsid w:val="00B858E1"/>
    <w:rsid w:val="00B92891"/>
    <w:rsid w:val="00BA42C0"/>
    <w:rsid w:val="00BB3AD3"/>
    <w:rsid w:val="00BB546F"/>
    <w:rsid w:val="00BE2A45"/>
    <w:rsid w:val="00BF2772"/>
    <w:rsid w:val="00BF4227"/>
    <w:rsid w:val="00BF429D"/>
    <w:rsid w:val="00C031E3"/>
    <w:rsid w:val="00C16991"/>
    <w:rsid w:val="00C31891"/>
    <w:rsid w:val="00C42A17"/>
    <w:rsid w:val="00C51C92"/>
    <w:rsid w:val="00CE2DD0"/>
    <w:rsid w:val="00CE63DF"/>
    <w:rsid w:val="00CF3347"/>
    <w:rsid w:val="00D22ECC"/>
    <w:rsid w:val="00D37F18"/>
    <w:rsid w:val="00D421BF"/>
    <w:rsid w:val="00D62A6C"/>
    <w:rsid w:val="00D87C2E"/>
    <w:rsid w:val="00D97660"/>
    <w:rsid w:val="00DA0C0E"/>
    <w:rsid w:val="00DA1F63"/>
    <w:rsid w:val="00DB2438"/>
    <w:rsid w:val="00DD2FD3"/>
    <w:rsid w:val="00DF3A22"/>
    <w:rsid w:val="00DF776F"/>
    <w:rsid w:val="00E16FDC"/>
    <w:rsid w:val="00E4529E"/>
    <w:rsid w:val="00E66FBD"/>
    <w:rsid w:val="00E9064D"/>
    <w:rsid w:val="00E96E82"/>
    <w:rsid w:val="00EB184F"/>
    <w:rsid w:val="00EB65CF"/>
    <w:rsid w:val="00ED2548"/>
    <w:rsid w:val="00F02840"/>
    <w:rsid w:val="00F34300"/>
    <w:rsid w:val="00F343F9"/>
    <w:rsid w:val="00F41A1D"/>
    <w:rsid w:val="00F43CD2"/>
    <w:rsid w:val="00F5696C"/>
    <w:rsid w:val="00F66B0D"/>
    <w:rsid w:val="00F73A71"/>
    <w:rsid w:val="00F83D14"/>
    <w:rsid w:val="00F84F00"/>
    <w:rsid w:val="00F86605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9E4BE4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739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6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0</cp:revision>
  <dcterms:created xsi:type="dcterms:W3CDTF">2024-01-23T21:17:00Z</dcterms:created>
  <dcterms:modified xsi:type="dcterms:W3CDTF">2025-09-26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